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1FE8B" w14:textId="11C9E04A" w:rsidR="009B714B" w:rsidRPr="00152978" w:rsidRDefault="002F6AF8" w:rsidP="009B714B">
      <w:p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GB"/>
        </w:rPr>
        <w:t>Supplementary</w:t>
      </w:r>
      <w:r w:rsidRPr="005377A1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="009B714B" w:rsidRPr="005377A1">
        <w:rPr>
          <w:rFonts w:ascii="Arial" w:hAnsi="Arial" w:cs="Arial"/>
          <w:b/>
          <w:bCs/>
          <w:sz w:val="24"/>
          <w:szCs w:val="24"/>
          <w:lang w:val="en-US"/>
        </w:rPr>
        <w:t>Table 1</w:t>
      </w:r>
      <w:r w:rsidR="0031457C">
        <w:rPr>
          <w:rFonts w:ascii="Arial" w:hAnsi="Arial" w:cs="Arial"/>
          <w:b/>
          <w:bCs/>
          <w:sz w:val="24"/>
          <w:szCs w:val="24"/>
          <w:lang w:val="en-US"/>
        </w:rPr>
        <w:t>.</w:t>
      </w:r>
      <w:r w:rsidR="009B714B" w:rsidRPr="00152978">
        <w:rPr>
          <w:rFonts w:ascii="Arial" w:hAnsi="Arial" w:cs="Arial"/>
          <w:sz w:val="24"/>
          <w:szCs w:val="24"/>
          <w:lang w:val="en-US"/>
        </w:rPr>
        <w:t xml:space="preserve"> </w:t>
      </w:r>
      <w:bookmarkStart w:id="0" w:name="_Hlk93850932"/>
      <w:r w:rsidR="009B714B" w:rsidRPr="00152978">
        <w:rPr>
          <w:rFonts w:ascii="Arial" w:hAnsi="Arial" w:cs="Arial"/>
          <w:sz w:val="24"/>
          <w:szCs w:val="24"/>
          <w:lang w:val="en-US"/>
        </w:rPr>
        <w:t>Plant material used in this study</w:t>
      </w:r>
      <w:bookmarkEnd w:id="0"/>
      <w:r w:rsidR="009B714B" w:rsidRPr="00152978">
        <w:rPr>
          <w:rFonts w:ascii="Arial" w:hAnsi="Arial" w:cs="Arial"/>
          <w:sz w:val="24"/>
          <w:szCs w:val="24"/>
          <w:lang w:val="en-US"/>
        </w:rPr>
        <w:t xml:space="preserve">. </w:t>
      </w:r>
      <w:r w:rsidR="008A4903">
        <w:rPr>
          <w:rFonts w:ascii="Arial" w:hAnsi="Arial" w:cs="Arial"/>
          <w:sz w:val="24"/>
          <w:szCs w:val="24"/>
          <w:lang w:val="en-US"/>
        </w:rPr>
        <w:t>T</w:t>
      </w:r>
      <w:r w:rsidR="009B714B" w:rsidRPr="00152978">
        <w:rPr>
          <w:rFonts w:ascii="Arial" w:hAnsi="Arial" w:cs="Arial"/>
          <w:sz w:val="24"/>
          <w:szCs w:val="24"/>
          <w:lang w:val="en-US"/>
        </w:rPr>
        <w:t>he spikes from plants carrying Bs were X-ray irradiated with doses at 13, 15 and 18 Gray</w:t>
      </w:r>
      <w:r w:rsidR="008A4903">
        <w:rPr>
          <w:rFonts w:ascii="Arial" w:hAnsi="Arial" w:cs="Arial"/>
          <w:sz w:val="24"/>
          <w:szCs w:val="24"/>
          <w:lang w:val="en-US"/>
        </w:rPr>
        <w:t xml:space="preserve"> shortly before anthesis</w:t>
      </w:r>
      <w:r w:rsidR="009B714B" w:rsidRPr="00152978">
        <w:rPr>
          <w:rFonts w:ascii="Arial" w:hAnsi="Arial" w:cs="Arial"/>
          <w:sz w:val="24"/>
          <w:szCs w:val="24"/>
          <w:lang w:val="en-US"/>
        </w:rPr>
        <w:t>.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7"/>
        <w:gridCol w:w="3563"/>
        <w:gridCol w:w="1701"/>
        <w:gridCol w:w="1701"/>
        <w:gridCol w:w="283"/>
      </w:tblGrid>
      <w:tr w:rsidR="009B714B" w:rsidRPr="00152978" w14:paraId="3B6E4E8C" w14:textId="77777777" w:rsidTr="00A470D5">
        <w:tc>
          <w:tcPr>
            <w:tcW w:w="1257" w:type="dxa"/>
            <w:tcBorders>
              <w:top w:val="single" w:sz="4" w:space="0" w:color="auto"/>
              <w:bottom w:val="single" w:sz="4" w:space="0" w:color="auto"/>
            </w:tcBorders>
          </w:tcPr>
          <w:p w14:paraId="515EF203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Genotype</w:t>
            </w:r>
          </w:p>
        </w:tc>
        <w:tc>
          <w:tcPr>
            <w:tcW w:w="3563" w:type="dxa"/>
            <w:tcBorders>
              <w:top w:val="single" w:sz="4" w:space="0" w:color="auto"/>
              <w:bottom w:val="single" w:sz="4" w:space="0" w:color="auto"/>
            </w:tcBorders>
          </w:tcPr>
          <w:p w14:paraId="42773CEC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Cross combination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3690FC9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Radiation dose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8F7AFF" w14:textId="2A0E8E2B" w:rsidR="009B714B" w:rsidRPr="00794F9E" w:rsidRDefault="004D34DA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Obtained seeds/survived plants</w:t>
            </w:r>
          </w:p>
        </w:tc>
      </w:tr>
      <w:tr w:rsidR="009B714B" w:rsidRPr="00F03942" w14:paraId="218932D7" w14:textId="77777777" w:rsidTr="00A470D5">
        <w:trPr>
          <w:gridAfter w:val="1"/>
          <w:wAfter w:w="283" w:type="dxa"/>
        </w:trPr>
        <w:tc>
          <w:tcPr>
            <w:tcW w:w="1257" w:type="dxa"/>
            <w:tcBorders>
              <w:top w:val="single" w:sz="4" w:space="0" w:color="auto"/>
            </w:tcBorders>
          </w:tcPr>
          <w:p w14:paraId="11C81665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IR 13A</w:t>
            </w:r>
          </w:p>
        </w:tc>
        <w:tc>
          <w:tcPr>
            <w:tcW w:w="3563" w:type="dxa"/>
            <w:tcBorders>
              <w:top w:val="single" w:sz="4" w:space="0" w:color="auto"/>
            </w:tcBorders>
          </w:tcPr>
          <w:p w14:paraId="440FE9BF" w14:textId="2E74350A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P33-7 (0B) x P42f1-33s</w:t>
            </w:r>
            <w:r w:rsidR="00294BF7">
              <w:rPr>
                <w:rFonts w:ascii="Arial" w:hAnsi="Arial" w:cs="Arial"/>
                <w:sz w:val="24"/>
                <w:szCs w:val="24"/>
                <w:lang w:val="en-US"/>
              </w:rPr>
              <w:t>pike</w:t>
            </w: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4 (2 or 3 Bs)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187220C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13 Gray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8320226" w14:textId="59629EE8" w:rsidR="009B714B" w:rsidRPr="00794F9E" w:rsidRDefault="004D22D2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 w:hint="eastAsia"/>
                <w:sz w:val="24"/>
                <w:szCs w:val="24"/>
                <w:lang w:val="en-US"/>
              </w:rPr>
              <w:t>3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1B7FA0">
              <w:rPr>
                <w:rFonts w:ascii="Arial" w:hAnsi="Arial" w:cs="Arial"/>
                <w:sz w:val="24"/>
                <w:szCs w:val="24"/>
                <w:lang w:val="en-US"/>
              </w:rPr>
              <w:t>F</w:t>
            </w:r>
            <w:r w:rsidR="001B7FA0" w:rsidRPr="001B7FA0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1</w:t>
            </w:r>
            <w:r w:rsidR="001B7FA0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seeds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>,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1 plant</w:t>
            </w:r>
            <w:r w:rsidR="001B7FA0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9B714B" w:rsidRPr="00F03942" w14:paraId="7779013D" w14:textId="77777777" w:rsidTr="00A470D5">
        <w:trPr>
          <w:gridAfter w:val="1"/>
          <w:wAfter w:w="283" w:type="dxa"/>
        </w:trPr>
        <w:tc>
          <w:tcPr>
            <w:tcW w:w="1257" w:type="dxa"/>
          </w:tcPr>
          <w:p w14:paraId="27701D13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IR 13B</w:t>
            </w:r>
          </w:p>
        </w:tc>
        <w:tc>
          <w:tcPr>
            <w:tcW w:w="3563" w:type="dxa"/>
          </w:tcPr>
          <w:p w14:paraId="131839DF" w14:textId="73839EFD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P33-5 (0B) x P42f1-33s</w:t>
            </w:r>
            <w:r w:rsidR="00294BF7">
              <w:rPr>
                <w:rFonts w:ascii="Arial" w:hAnsi="Arial" w:cs="Arial"/>
                <w:sz w:val="24"/>
                <w:szCs w:val="24"/>
                <w:lang w:val="en-US"/>
              </w:rPr>
              <w:t>pike</w:t>
            </w: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5 (2 or 3 Bs)</w:t>
            </w:r>
          </w:p>
        </w:tc>
        <w:tc>
          <w:tcPr>
            <w:tcW w:w="1701" w:type="dxa"/>
          </w:tcPr>
          <w:p w14:paraId="2370DCEE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13 Gray</w:t>
            </w:r>
          </w:p>
        </w:tc>
        <w:tc>
          <w:tcPr>
            <w:tcW w:w="1701" w:type="dxa"/>
          </w:tcPr>
          <w:p w14:paraId="3BD863CA" w14:textId="37771BB9" w:rsidR="009B714B" w:rsidRPr="00794F9E" w:rsidRDefault="004D22D2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 w:hint="eastAsia"/>
                <w:sz w:val="24"/>
                <w:szCs w:val="24"/>
                <w:lang w:val="en-US"/>
              </w:rPr>
              <w:t>8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F</w:t>
            </w:r>
            <w:r w:rsidR="009B4161" w:rsidRPr="001B7FA0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1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seeds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>,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5 plants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9B714B" w:rsidRPr="00F03942" w14:paraId="3D8B4044" w14:textId="77777777" w:rsidTr="00A470D5">
        <w:trPr>
          <w:gridAfter w:val="1"/>
          <w:wAfter w:w="283" w:type="dxa"/>
        </w:trPr>
        <w:tc>
          <w:tcPr>
            <w:tcW w:w="1257" w:type="dxa"/>
          </w:tcPr>
          <w:p w14:paraId="78317E96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IR 13C</w:t>
            </w:r>
          </w:p>
        </w:tc>
        <w:tc>
          <w:tcPr>
            <w:tcW w:w="3563" w:type="dxa"/>
          </w:tcPr>
          <w:p w14:paraId="1DD24365" w14:textId="5166076A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P33-1 (0B) x P42f1-33s</w:t>
            </w:r>
            <w:r w:rsidR="00294BF7">
              <w:rPr>
                <w:rFonts w:ascii="Arial" w:hAnsi="Arial" w:cs="Arial"/>
                <w:sz w:val="24"/>
                <w:szCs w:val="24"/>
                <w:lang w:val="en-US"/>
              </w:rPr>
              <w:t>pike</w:t>
            </w: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5 (2 or 3 Bs)</w:t>
            </w:r>
          </w:p>
        </w:tc>
        <w:tc>
          <w:tcPr>
            <w:tcW w:w="1701" w:type="dxa"/>
          </w:tcPr>
          <w:p w14:paraId="267039C2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13 Gray</w:t>
            </w:r>
          </w:p>
        </w:tc>
        <w:tc>
          <w:tcPr>
            <w:tcW w:w="1701" w:type="dxa"/>
          </w:tcPr>
          <w:p w14:paraId="3A648691" w14:textId="6F6F6231" w:rsidR="009B714B" w:rsidRPr="00794F9E" w:rsidRDefault="000B2574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 w:hint="eastAsia"/>
                <w:sz w:val="24"/>
                <w:szCs w:val="24"/>
                <w:lang w:val="en-US"/>
              </w:rPr>
              <w:t>4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F</w:t>
            </w:r>
            <w:r w:rsidR="009B4161" w:rsidRPr="001B7FA0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1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seeds,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2 plants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9B714B" w:rsidRPr="00152978" w14:paraId="59DDA217" w14:textId="77777777" w:rsidTr="00A470D5">
        <w:trPr>
          <w:gridAfter w:val="1"/>
          <w:wAfter w:w="283" w:type="dxa"/>
        </w:trPr>
        <w:tc>
          <w:tcPr>
            <w:tcW w:w="1257" w:type="dxa"/>
          </w:tcPr>
          <w:p w14:paraId="222D5782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IR 13D</w:t>
            </w:r>
          </w:p>
        </w:tc>
        <w:tc>
          <w:tcPr>
            <w:tcW w:w="3563" w:type="dxa"/>
          </w:tcPr>
          <w:p w14:paraId="4082D1CB" w14:textId="1F2FE286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P33-8 (0B) x P42f1-33s</w:t>
            </w:r>
            <w:r w:rsidR="00294BF7">
              <w:rPr>
                <w:rFonts w:ascii="Arial" w:hAnsi="Arial" w:cs="Arial"/>
                <w:sz w:val="24"/>
                <w:szCs w:val="24"/>
                <w:lang w:val="en-US"/>
              </w:rPr>
              <w:t>pike</w:t>
            </w: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5 (2 or 3 Bs)</w:t>
            </w:r>
          </w:p>
        </w:tc>
        <w:tc>
          <w:tcPr>
            <w:tcW w:w="1701" w:type="dxa"/>
          </w:tcPr>
          <w:p w14:paraId="75B74218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13 Gray</w:t>
            </w:r>
          </w:p>
        </w:tc>
        <w:tc>
          <w:tcPr>
            <w:tcW w:w="1701" w:type="dxa"/>
          </w:tcPr>
          <w:p w14:paraId="126F7B66" w14:textId="1F16F7C6" w:rsidR="009B714B" w:rsidRPr="00794F9E" w:rsidRDefault="000B2574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 w:hint="eastAsia"/>
                <w:sz w:val="24"/>
                <w:szCs w:val="24"/>
                <w:lang w:val="en-US"/>
              </w:rPr>
              <w:t>4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F</w:t>
            </w:r>
            <w:r w:rsidR="009B4161" w:rsidRPr="001B7FA0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1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seeds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>,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2 plants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9B714B" w:rsidRPr="00F03942" w14:paraId="55A6B3B3" w14:textId="77777777" w:rsidTr="00A470D5">
        <w:trPr>
          <w:gridAfter w:val="1"/>
          <w:wAfter w:w="283" w:type="dxa"/>
        </w:trPr>
        <w:tc>
          <w:tcPr>
            <w:tcW w:w="1257" w:type="dxa"/>
          </w:tcPr>
          <w:p w14:paraId="26A02260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IR 15A</w:t>
            </w:r>
          </w:p>
        </w:tc>
        <w:tc>
          <w:tcPr>
            <w:tcW w:w="3563" w:type="dxa"/>
          </w:tcPr>
          <w:p w14:paraId="6853846E" w14:textId="63B67626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P33-5 (0B) x P42f1-1s</w:t>
            </w:r>
            <w:r w:rsidR="00294BF7">
              <w:rPr>
                <w:rFonts w:ascii="Arial" w:hAnsi="Arial" w:cs="Arial"/>
                <w:sz w:val="24"/>
                <w:szCs w:val="24"/>
                <w:lang w:val="en-US"/>
              </w:rPr>
              <w:t>pike</w:t>
            </w: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1 (2 Bs)</w:t>
            </w:r>
          </w:p>
        </w:tc>
        <w:tc>
          <w:tcPr>
            <w:tcW w:w="1701" w:type="dxa"/>
          </w:tcPr>
          <w:p w14:paraId="670C5BB5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15 Gray</w:t>
            </w:r>
          </w:p>
        </w:tc>
        <w:tc>
          <w:tcPr>
            <w:tcW w:w="1701" w:type="dxa"/>
          </w:tcPr>
          <w:p w14:paraId="6027103C" w14:textId="146F1001" w:rsidR="009B714B" w:rsidRPr="00794F9E" w:rsidRDefault="004D22D2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6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seeds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9B714B" w:rsidRPr="00F03942" w14:paraId="4467C2A0" w14:textId="77777777" w:rsidTr="00A470D5">
        <w:trPr>
          <w:gridAfter w:val="1"/>
          <w:wAfter w:w="283" w:type="dxa"/>
        </w:trPr>
        <w:tc>
          <w:tcPr>
            <w:tcW w:w="1257" w:type="dxa"/>
          </w:tcPr>
          <w:p w14:paraId="7748B510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IR 15B</w:t>
            </w:r>
          </w:p>
        </w:tc>
        <w:tc>
          <w:tcPr>
            <w:tcW w:w="3563" w:type="dxa"/>
          </w:tcPr>
          <w:p w14:paraId="3B571B40" w14:textId="15D67E3B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P33-8 (0B) x P42f1-10s</w:t>
            </w:r>
            <w:r w:rsidR="00294BF7">
              <w:rPr>
                <w:rFonts w:ascii="Arial" w:hAnsi="Arial" w:cs="Arial"/>
                <w:sz w:val="24"/>
                <w:szCs w:val="24"/>
                <w:lang w:val="en-US"/>
              </w:rPr>
              <w:t>pike</w:t>
            </w: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2 (3 Bs)</w:t>
            </w:r>
          </w:p>
        </w:tc>
        <w:tc>
          <w:tcPr>
            <w:tcW w:w="1701" w:type="dxa"/>
          </w:tcPr>
          <w:p w14:paraId="17BD4A95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15 Gray</w:t>
            </w:r>
          </w:p>
        </w:tc>
        <w:tc>
          <w:tcPr>
            <w:tcW w:w="1701" w:type="dxa"/>
          </w:tcPr>
          <w:p w14:paraId="53E2F1EC" w14:textId="03C5BB9A" w:rsidR="009B714B" w:rsidRPr="00794F9E" w:rsidRDefault="004D22D2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 w:hint="eastAsia"/>
                <w:sz w:val="24"/>
                <w:szCs w:val="24"/>
                <w:lang w:val="en-US"/>
              </w:rPr>
              <w:t>6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>F</w:t>
            </w:r>
            <w:r w:rsidR="009B4161" w:rsidRPr="001B7FA0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1</w:t>
            </w:r>
            <w:r w:rsidR="009B4161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 xml:space="preserve"> 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seeds,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plants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9B714B" w:rsidRPr="00F03942" w14:paraId="7A55D944" w14:textId="77777777" w:rsidTr="00A470D5">
        <w:trPr>
          <w:gridAfter w:val="1"/>
          <w:wAfter w:w="283" w:type="dxa"/>
        </w:trPr>
        <w:tc>
          <w:tcPr>
            <w:tcW w:w="1257" w:type="dxa"/>
          </w:tcPr>
          <w:p w14:paraId="5BA2506F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IR 15C</w:t>
            </w:r>
          </w:p>
        </w:tc>
        <w:tc>
          <w:tcPr>
            <w:tcW w:w="3563" w:type="dxa"/>
          </w:tcPr>
          <w:p w14:paraId="7CF4AA22" w14:textId="0D49CE26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P33-7 (0B) x P42f1-1s</w:t>
            </w:r>
            <w:r w:rsidR="00294BF7">
              <w:rPr>
                <w:rFonts w:ascii="Arial" w:hAnsi="Arial" w:cs="Arial"/>
                <w:sz w:val="24"/>
                <w:szCs w:val="24"/>
                <w:lang w:val="en-US"/>
              </w:rPr>
              <w:t>pike</w:t>
            </w: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3 (2 Bs)</w:t>
            </w:r>
          </w:p>
        </w:tc>
        <w:tc>
          <w:tcPr>
            <w:tcW w:w="1701" w:type="dxa"/>
          </w:tcPr>
          <w:p w14:paraId="512FC533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15 Gray</w:t>
            </w:r>
          </w:p>
        </w:tc>
        <w:tc>
          <w:tcPr>
            <w:tcW w:w="1701" w:type="dxa"/>
          </w:tcPr>
          <w:p w14:paraId="30AD1044" w14:textId="3C03A9C5" w:rsidR="009B714B" w:rsidRPr="00794F9E" w:rsidRDefault="000B2574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 w:hint="eastAsia"/>
                <w:sz w:val="24"/>
                <w:szCs w:val="24"/>
                <w:lang w:val="en-US"/>
              </w:rPr>
              <w:t>7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>F</w:t>
            </w:r>
            <w:r w:rsidR="009B4161" w:rsidRPr="001B7FA0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1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seeds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>,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4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plants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9B714B" w:rsidRPr="00F03942" w14:paraId="35513A7C" w14:textId="77777777" w:rsidTr="00A470D5">
        <w:trPr>
          <w:gridAfter w:val="1"/>
          <w:wAfter w:w="283" w:type="dxa"/>
        </w:trPr>
        <w:tc>
          <w:tcPr>
            <w:tcW w:w="1257" w:type="dxa"/>
          </w:tcPr>
          <w:p w14:paraId="4A7CFA5E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IR 15D</w:t>
            </w:r>
          </w:p>
        </w:tc>
        <w:tc>
          <w:tcPr>
            <w:tcW w:w="3563" w:type="dxa"/>
          </w:tcPr>
          <w:p w14:paraId="379DBAF2" w14:textId="4CAF76EF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P33-4 (0B) x P42f1-10s</w:t>
            </w:r>
            <w:r w:rsidR="00294BF7">
              <w:rPr>
                <w:rFonts w:ascii="Arial" w:hAnsi="Arial" w:cs="Arial"/>
                <w:sz w:val="24"/>
                <w:szCs w:val="24"/>
                <w:lang w:val="en-US"/>
              </w:rPr>
              <w:t>pike</w:t>
            </w: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1 (3 Bs)</w:t>
            </w:r>
          </w:p>
        </w:tc>
        <w:tc>
          <w:tcPr>
            <w:tcW w:w="1701" w:type="dxa"/>
          </w:tcPr>
          <w:p w14:paraId="3919A4BD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15 Gray</w:t>
            </w:r>
          </w:p>
        </w:tc>
        <w:tc>
          <w:tcPr>
            <w:tcW w:w="1701" w:type="dxa"/>
          </w:tcPr>
          <w:p w14:paraId="27D1C3CC" w14:textId="270832DA" w:rsidR="009B714B" w:rsidRPr="00794F9E" w:rsidRDefault="000B2574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F</w:t>
            </w:r>
            <w:r w:rsidR="009B4161" w:rsidRPr="001B7FA0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1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seeds</w:t>
            </w:r>
          </w:p>
        </w:tc>
      </w:tr>
      <w:tr w:rsidR="009B714B" w:rsidRPr="00F03942" w14:paraId="25C7DBB2" w14:textId="77777777" w:rsidTr="00A470D5">
        <w:trPr>
          <w:gridAfter w:val="1"/>
          <w:wAfter w:w="283" w:type="dxa"/>
        </w:trPr>
        <w:tc>
          <w:tcPr>
            <w:tcW w:w="1257" w:type="dxa"/>
          </w:tcPr>
          <w:p w14:paraId="083D6491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IR 15E</w:t>
            </w:r>
          </w:p>
        </w:tc>
        <w:tc>
          <w:tcPr>
            <w:tcW w:w="3563" w:type="dxa"/>
          </w:tcPr>
          <w:p w14:paraId="3647C706" w14:textId="4960191E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P33-2 (0B) x P42f1-1s</w:t>
            </w:r>
            <w:r w:rsidR="00294BF7">
              <w:rPr>
                <w:rFonts w:ascii="Arial" w:hAnsi="Arial" w:cs="Arial"/>
                <w:sz w:val="24"/>
                <w:szCs w:val="24"/>
                <w:lang w:val="en-US"/>
              </w:rPr>
              <w:t>pikes</w:t>
            </w: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1-2 (2 Bs)</w:t>
            </w:r>
          </w:p>
        </w:tc>
        <w:tc>
          <w:tcPr>
            <w:tcW w:w="1701" w:type="dxa"/>
          </w:tcPr>
          <w:p w14:paraId="7AAAFB6E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15 Gray</w:t>
            </w:r>
          </w:p>
        </w:tc>
        <w:tc>
          <w:tcPr>
            <w:tcW w:w="1701" w:type="dxa"/>
          </w:tcPr>
          <w:p w14:paraId="0C7CAB64" w14:textId="1CC09F66" w:rsidR="009B714B" w:rsidRPr="00794F9E" w:rsidRDefault="000B2574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 w:hint="eastAsia"/>
                <w:sz w:val="24"/>
                <w:szCs w:val="24"/>
                <w:lang w:val="en-US"/>
              </w:rPr>
              <w:t>1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>F</w:t>
            </w:r>
            <w:r w:rsidR="009B4161" w:rsidRPr="001B7FA0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1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seeds </w:t>
            </w:r>
          </w:p>
        </w:tc>
      </w:tr>
      <w:tr w:rsidR="009B714B" w:rsidRPr="00F03942" w14:paraId="0437EF77" w14:textId="77777777" w:rsidTr="00A470D5">
        <w:trPr>
          <w:gridAfter w:val="1"/>
          <w:wAfter w:w="283" w:type="dxa"/>
        </w:trPr>
        <w:tc>
          <w:tcPr>
            <w:tcW w:w="1257" w:type="dxa"/>
            <w:tcBorders>
              <w:bottom w:val="single" w:sz="4" w:space="0" w:color="auto"/>
            </w:tcBorders>
          </w:tcPr>
          <w:p w14:paraId="7F43F043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IR 18A</w:t>
            </w:r>
          </w:p>
        </w:tc>
        <w:tc>
          <w:tcPr>
            <w:tcW w:w="3563" w:type="dxa"/>
            <w:tcBorders>
              <w:bottom w:val="single" w:sz="4" w:space="0" w:color="auto"/>
            </w:tcBorders>
          </w:tcPr>
          <w:p w14:paraId="6C6527CF" w14:textId="76295BAD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P33-5 (0B) x P42f1-33s</w:t>
            </w:r>
            <w:r w:rsidR="00294BF7">
              <w:rPr>
                <w:rFonts w:ascii="Arial" w:hAnsi="Arial" w:cs="Arial"/>
                <w:sz w:val="24"/>
                <w:szCs w:val="24"/>
                <w:lang w:val="en-US"/>
              </w:rPr>
              <w:t>pike</w:t>
            </w: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2 (2 or 3 Bs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7FB51892" w14:textId="77777777" w:rsidR="009B714B" w:rsidRPr="00794F9E" w:rsidRDefault="009B714B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94F9E">
              <w:rPr>
                <w:rFonts w:ascii="Arial" w:hAnsi="Arial" w:cs="Arial"/>
                <w:sz w:val="24"/>
                <w:szCs w:val="24"/>
                <w:lang w:val="en-US"/>
              </w:rPr>
              <w:t>18 Gray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17C9A4A" w14:textId="18140F95" w:rsidR="009B714B" w:rsidRPr="00794F9E" w:rsidRDefault="004D22D2" w:rsidP="00651E6E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F</w:t>
            </w:r>
            <w:r w:rsidR="009B4161" w:rsidRPr="001B7FA0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1</w:t>
            </w:r>
            <w:r w:rsidR="009B4161">
              <w:rPr>
                <w:rFonts w:ascii="Arial" w:hAnsi="Arial" w:cs="Arial"/>
                <w:sz w:val="24"/>
                <w:szCs w:val="24"/>
                <w:lang w:val="en-US"/>
              </w:rPr>
              <w:t xml:space="preserve"> seeds</w:t>
            </w:r>
          </w:p>
        </w:tc>
      </w:tr>
    </w:tbl>
    <w:p w14:paraId="27C8751B" w14:textId="614048BC" w:rsidR="008A3FE7" w:rsidRDefault="008A3FE7" w:rsidP="00651E6E">
      <w:pPr>
        <w:spacing w:after="0" w:line="276" w:lineRule="auto"/>
        <w:rPr>
          <w:lang w:val="en-US"/>
        </w:rPr>
      </w:pPr>
    </w:p>
    <w:sectPr w:rsidR="008A3FE7" w:rsidSect="00F16D46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82BB0" w14:textId="77777777" w:rsidR="00FE7672" w:rsidRDefault="00FE7672" w:rsidP="00532A3F">
      <w:pPr>
        <w:spacing w:after="0" w:line="240" w:lineRule="auto"/>
      </w:pPr>
      <w:r>
        <w:separator/>
      </w:r>
    </w:p>
  </w:endnote>
  <w:endnote w:type="continuationSeparator" w:id="0">
    <w:p w14:paraId="44FD6AD2" w14:textId="77777777" w:rsidR="00FE7672" w:rsidRDefault="00FE7672" w:rsidP="00532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1ef757c0">
    <w:altName w:val="Cambria"/>
    <w:panose1 w:val="00000000000000000000"/>
    <w:charset w:val="00"/>
    <w:family w:val="roman"/>
    <w:notTrueType/>
    <w:pitch w:val="default"/>
  </w:font>
  <w:font w:name="AdvOT7d6df7ab.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427206"/>
      <w:docPartObj>
        <w:docPartGallery w:val="Page Numbers (Bottom of Page)"/>
        <w:docPartUnique/>
      </w:docPartObj>
    </w:sdtPr>
    <w:sdtEndPr/>
    <w:sdtContent>
      <w:p w14:paraId="50F2C380" w14:textId="68FAB81A" w:rsidR="00603950" w:rsidRDefault="0060395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A7EAC">
          <w:rPr>
            <w:noProof/>
          </w:rPr>
          <w:t>1</w:t>
        </w:r>
        <w:r>
          <w:fldChar w:fldCharType="end"/>
        </w:r>
      </w:p>
    </w:sdtContent>
  </w:sdt>
  <w:p w14:paraId="4E3AD739" w14:textId="77777777" w:rsidR="00603950" w:rsidRDefault="006039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E8285" w14:textId="77777777" w:rsidR="00FE7672" w:rsidRDefault="00FE7672" w:rsidP="00532A3F">
      <w:pPr>
        <w:spacing w:after="0" w:line="240" w:lineRule="auto"/>
      </w:pPr>
      <w:r>
        <w:separator/>
      </w:r>
    </w:p>
  </w:footnote>
  <w:footnote w:type="continuationSeparator" w:id="0">
    <w:p w14:paraId="55AA7268" w14:textId="77777777" w:rsidR="00FE7672" w:rsidRDefault="00FE7672" w:rsidP="00532A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3665BB"/>
    <w:multiLevelType w:val="hybridMultilevel"/>
    <w:tmpl w:val="374E1194"/>
    <w:lvl w:ilvl="0" w:tplc="4FCC9F84">
      <w:start w:val="1"/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6004E0"/>
    <w:multiLevelType w:val="hybridMultilevel"/>
    <w:tmpl w:val="BDD0777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proofState w:spelling="clean"/>
  <w:defaultTabStop w:val="420"/>
  <w:hyphenationZone w:val="425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TY3NjC1MDS2MDFW0lEKTi0uzszPAykwNKkFAEMwSXI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lanta&lt;/Style&gt;&lt;LeftDelim&gt;{&lt;/LeftDelim&gt;&lt;RightDelim&gt;}&lt;/RightDelim&gt;&lt;FontName&gt;等线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pdvzzweo2add9eadeuv5dt59zrf9rtaz9t0&quot;&gt;Li&lt;record-ids&gt;&lt;item&gt;168&lt;/item&gt;&lt;item&gt;179&lt;/item&gt;&lt;item&gt;180&lt;/item&gt;&lt;item&gt;181&lt;/item&gt;&lt;item&gt;182&lt;/item&gt;&lt;item&gt;183&lt;/item&gt;&lt;item&gt;184&lt;/item&gt;&lt;item&gt;185&lt;/item&gt;&lt;item&gt;186&lt;/item&gt;&lt;item&gt;187&lt;/item&gt;&lt;item&gt;188&lt;/item&gt;&lt;item&gt;189&lt;/item&gt;&lt;item&gt;190&lt;/item&gt;&lt;item&gt;191&lt;/item&gt;&lt;item&gt;192&lt;/item&gt;&lt;item&gt;193&lt;/item&gt;&lt;item&gt;194&lt;/item&gt;&lt;item&gt;195&lt;/item&gt;&lt;item&gt;196&lt;/item&gt;&lt;item&gt;198&lt;/item&gt;&lt;item&gt;199&lt;/item&gt;&lt;item&gt;200&lt;/item&gt;&lt;item&gt;201&lt;/item&gt;&lt;/record-ids&gt;&lt;/item&gt;&lt;/Libraries&gt;"/>
  </w:docVars>
  <w:rsids>
    <w:rsidRoot w:val="00D9304B"/>
    <w:rsid w:val="000038E4"/>
    <w:rsid w:val="00003FE2"/>
    <w:rsid w:val="0000538F"/>
    <w:rsid w:val="00027A0C"/>
    <w:rsid w:val="00030B14"/>
    <w:rsid w:val="00037A56"/>
    <w:rsid w:val="0004665B"/>
    <w:rsid w:val="00050B59"/>
    <w:rsid w:val="00057E5D"/>
    <w:rsid w:val="00066823"/>
    <w:rsid w:val="0007192E"/>
    <w:rsid w:val="00077113"/>
    <w:rsid w:val="000868D8"/>
    <w:rsid w:val="000921C2"/>
    <w:rsid w:val="00097817"/>
    <w:rsid w:val="000B2574"/>
    <w:rsid w:val="000D54F3"/>
    <w:rsid w:val="00111E7B"/>
    <w:rsid w:val="00115961"/>
    <w:rsid w:val="001369B1"/>
    <w:rsid w:val="00151BD0"/>
    <w:rsid w:val="00160D79"/>
    <w:rsid w:val="00161F47"/>
    <w:rsid w:val="00170647"/>
    <w:rsid w:val="0018171C"/>
    <w:rsid w:val="00182834"/>
    <w:rsid w:val="0018432A"/>
    <w:rsid w:val="00186FC2"/>
    <w:rsid w:val="00187F28"/>
    <w:rsid w:val="00187FC8"/>
    <w:rsid w:val="00194F45"/>
    <w:rsid w:val="001A2929"/>
    <w:rsid w:val="001B7FA0"/>
    <w:rsid w:val="001C132C"/>
    <w:rsid w:val="001C3C43"/>
    <w:rsid w:val="001C6E4C"/>
    <w:rsid w:val="001D54FD"/>
    <w:rsid w:val="00232156"/>
    <w:rsid w:val="00243EC0"/>
    <w:rsid w:val="002464BE"/>
    <w:rsid w:val="002574BC"/>
    <w:rsid w:val="00257567"/>
    <w:rsid w:val="002617CB"/>
    <w:rsid w:val="00267CD4"/>
    <w:rsid w:val="00271973"/>
    <w:rsid w:val="00281890"/>
    <w:rsid w:val="00286F51"/>
    <w:rsid w:val="00290816"/>
    <w:rsid w:val="002914C5"/>
    <w:rsid w:val="00294BF7"/>
    <w:rsid w:val="002A404B"/>
    <w:rsid w:val="002A622C"/>
    <w:rsid w:val="002B0170"/>
    <w:rsid w:val="002C0399"/>
    <w:rsid w:val="002E004B"/>
    <w:rsid w:val="002E0C60"/>
    <w:rsid w:val="002F6AF8"/>
    <w:rsid w:val="00307EE7"/>
    <w:rsid w:val="0031457C"/>
    <w:rsid w:val="00321E31"/>
    <w:rsid w:val="00330D88"/>
    <w:rsid w:val="0035526B"/>
    <w:rsid w:val="003555F4"/>
    <w:rsid w:val="003624C9"/>
    <w:rsid w:val="00365ABE"/>
    <w:rsid w:val="00366F56"/>
    <w:rsid w:val="00373236"/>
    <w:rsid w:val="003817B8"/>
    <w:rsid w:val="0039309A"/>
    <w:rsid w:val="003934E1"/>
    <w:rsid w:val="003B153D"/>
    <w:rsid w:val="003B3482"/>
    <w:rsid w:val="003B794C"/>
    <w:rsid w:val="003C56B9"/>
    <w:rsid w:val="003D2E89"/>
    <w:rsid w:val="003D3B6D"/>
    <w:rsid w:val="003D5ADF"/>
    <w:rsid w:val="003E0883"/>
    <w:rsid w:val="003E509B"/>
    <w:rsid w:val="003E5A70"/>
    <w:rsid w:val="003F3275"/>
    <w:rsid w:val="003F43F4"/>
    <w:rsid w:val="00407F7A"/>
    <w:rsid w:val="00417925"/>
    <w:rsid w:val="0041793A"/>
    <w:rsid w:val="00426C16"/>
    <w:rsid w:val="00467900"/>
    <w:rsid w:val="00483EA6"/>
    <w:rsid w:val="00487732"/>
    <w:rsid w:val="0049288F"/>
    <w:rsid w:val="00496D5D"/>
    <w:rsid w:val="0049760B"/>
    <w:rsid w:val="004A6168"/>
    <w:rsid w:val="004B259E"/>
    <w:rsid w:val="004B5B52"/>
    <w:rsid w:val="004D0E84"/>
    <w:rsid w:val="004D22D2"/>
    <w:rsid w:val="004D34DA"/>
    <w:rsid w:val="004D3C4B"/>
    <w:rsid w:val="004D457E"/>
    <w:rsid w:val="004D49A1"/>
    <w:rsid w:val="004E09ED"/>
    <w:rsid w:val="004E3D59"/>
    <w:rsid w:val="004E7707"/>
    <w:rsid w:val="004F07A3"/>
    <w:rsid w:val="004F2400"/>
    <w:rsid w:val="004F315F"/>
    <w:rsid w:val="00500688"/>
    <w:rsid w:val="00502FA6"/>
    <w:rsid w:val="00510068"/>
    <w:rsid w:val="005126B5"/>
    <w:rsid w:val="00517BC1"/>
    <w:rsid w:val="00521759"/>
    <w:rsid w:val="00526BE7"/>
    <w:rsid w:val="00532A3F"/>
    <w:rsid w:val="00533035"/>
    <w:rsid w:val="005377A1"/>
    <w:rsid w:val="0054282E"/>
    <w:rsid w:val="0054388F"/>
    <w:rsid w:val="00556707"/>
    <w:rsid w:val="00560EAD"/>
    <w:rsid w:val="00563E89"/>
    <w:rsid w:val="00565026"/>
    <w:rsid w:val="00565245"/>
    <w:rsid w:val="00572345"/>
    <w:rsid w:val="00576100"/>
    <w:rsid w:val="0058691A"/>
    <w:rsid w:val="00586D10"/>
    <w:rsid w:val="00592AD0"/>
    <w:rsid w:val="00597731"/>
    <w:rsid w:val="005B7249"/>
    <w:rsid w:val="00603950"/>
    <w:rsid w:val="0061170E"/>
    <w:rsid w:val="0061732C"/>
    <w:rsid w:val="00627E49"/>
    <w:rsid w:val="0063144C"/>
    <w:rsid w:val="006369B6"/>
    <w:rsid w:val="00640663"/>
    <w:rsid w:val="00651E6E"/>
    <w:rsid w:val="00666F72"/>
    <w:rsid w:val="00695B2E"/>
    <w:rsid w:val="006B0E37"/>
    <w:rsid w:val="006B7FD1"/>
    <w:rsid w:val="006C3DEA"/>
    <w:rsid w:val="006E238E"/>
    <w:rsid w:val="006F2B17"/>
    <w:rsid w:val="006F5A33"/>
    <w:rsid w:val="006F6D30"/>
    <w:rsid w:val="00704F79"/>
    <w:rsid w:val="00721D55"/>
    <w:rsid w:val="00737AAD"/>
    <w:rsid w:val="00754E55"/>
    <w:rsid w:val="00757513"/>
    <w:rsid w:val="007610B3"/>
    <w:rsid w:val="007759B7"/>
    <w:rsid w:val="007775CA"/>
    <w:rsid w:val="007911D3"/>
    <w:rsid w:val="00791A0A"/>
    <w:rsid w:val="00795384"/>
    <w:rsid w:val="007B1522"/>
    <w:rsid w:val="007B6BD8"/>
    <w:rsid w:val="007C7AAB"/>
    <w:rsid w:val="007E71C4"/>
    <w:rsid w:val="007F3725"/>
    <w:rsid w:val="007F5C76"/>
    <w:rsid w:val="007F664E"/>
    <w:rsid w:val="008031D6"/>
    <w:rsid w:val="00807326"/>
    <w:rsid w:val="008242EE"/>
    <w:rsid w:val="00830039"/>
    <w:rsid w:val="00834B1A"/>
    <w:rsid w:val="00843590"/>
    <w:rsid w:val="008656F3"/>
    <w:rsid w:val="0087660C"/>
    <w:rsid w:val="0088297C"/>
    <w:rsid w:val="008907B7"/>
    <w:rsid w:val="008930A3"/>
    <w:rsid w:val="00893728"/>
    <w:rsid w:val="008A3FE7"/>
    <w:rsid w:val="008A4903"/>
    <w:rsid w:val="008A5414"/>
    <w:rsid w:val="008B5C6C"/>
    <w:rsid w:val="008C1BB4"/>
    <w:rsid w:val="008D506F"/>
    <w:rsid w:val="008D7F8A"/>
    <w:rsid w:val="008F47BF"/>
    <w:rsid w:val="009022E9"/>
    <w:rsid w:val="00927EB8"/>
    <w:rsid w:val="00931798"/>
    <w:rsid w:val="00937536"/>
    <w:rsid w:val="00941E7B"/>
    <w:rsid w:val="00942CFE"/>
    <w:rsid w:val="00945401"/>
    <w:rsid w:val="00946C17"/>
    <w:rsid w:val="00955F59"/>
    <w:rsid w:val="00961BBE"/>
    <w:rsid w:val="0099214C"/>
    <w:rsid w:val="009A5AC0"/>
    <w:rsid w:val="009B23D8"/>
    <w:rsid w:val="009B32A4"/>
    <w:rsid w:val="009B4161"/>
    <w:rsid w:val="009B6C7E"/>
    <w:rsid w:val="009B714B"/>
    <w:rsid w:val="009D46BA"/>
    <w:rsid w:val="009F1C6F"/>
    <w:rsid w:val="009F3CDF"/>
    <w:rsid w:val="009F5180"/>
    <w:rsid w:val="009F684C"/>
    <w:rsid w:val="00A01594"/>
    <w:rsid w:val="00A32069"/>
    <w:rsid w:val="00A3686F"/>
    <w:rsid w:val="00A379D3"/>
    <w:rsid w:val="00A45FDC"/>
    <w:rsid w:val="00A470D5"/>
    <w:rsid w:val="00A47D9D"/>
    <w:rsid w:val="00A8365C"/>
    <w:rsid w:val="00A83D5B"/>
    <w:rsid w:val="00A918E8"/>
    <w:rsid w:val="00A94EB8"/>
    <w:rsid w:val="00A97046"/>
    <w:rsid w:val="00AA5EBE"/>
    <w:rsid w:val="00AC5464"/>
    <w:rsid w:val="00AC6374"/>
    <w:rsid w:val="00AD1645"/>
    <w:rsid w:val="00AD1C44"/>
    <w:rsid w:val="00AD1D2F"/>
    <w:rsid w:val="00AE0C37"/>
    <w:rsid w:val="00AE5243"/>
    <w:rsid w:val="00AF79AB"/>
    <w:rsid w:val="00B020B2"/>
    <w:rsid w:val="00B15DEE"/>
    <w:rsid w:val="00B24422"/>
    <w:rsid w:val="00B44A35"/>
    <w:rsid w:val="00B52276"/>
    <w:rsid w:val="00B618FB"/>
    <w:rsid w:val="00B64ED8"/>
    <w:rsid w:val="00B83B78"/>
    <w:rsid w:val="00B91AB5"/>
    <w:rsid w:val="00B92117"/>
    <w:rsid w:val="00B96BE6"/>
    <w:rsid w:val="00BA02CA"/>
    <w:rsid w:val="00BA3E3C"/>
    <w:rsid w:val="00BA7EAC"/>
    <w:rsid w:val="00BB40D9"/>
    <w:rsid w:val="00BB51F8"/>
    <w:rsid w:val="00BC0F88"/>
    <w:rsid w:val="00BE710A"/>
    <w:rsid w:val="00BF0F8A"/>
    <w:rsid w:val="00BF174B"/>
    <w:rsid w:val="00BF6038"/>
    <w:rsid w:val="00C02D6A"/>
    <w:rsid w:val="00C02F5C"/>
    <w:rsid w:val="00C04570"/>
    <w:rsid w:val="00C07B48"/>
    <w:rsid w:val="00C1522D"/>
    <w:rsid w:val="00C204F2"/>
    <w:rsid w:val="00C21F93"/>
    <w:rsid w:val="00C438E5"/>
    <w:rsid w:val="00C516B2"/>
    <w:rsid w:val="00C53F15"/>
    <w:rsid w:val="00C675A0"/>
    <w:rsid w:val="00C72C48"/>
    <w:rsid w:val="00C7576E"/>
    <w:rsid w:val="00C83BA2"/>
    <w:rsid w:val="00C869D7"/>
    <w:rsid w:val="00C97D6A"/>
    <w:rsid w:val="00CA14BE"/>
    <w:rsid w:val="00CB712D"/>
    <w:rsid w:val="00CC3735"/>
    <w:rsid w:val="00CC41CE"/>
    <w:rsid w:val="00CC502F"/>
    <w:rsid w:val="00CD4FA6"/>
    <w:rsid w:val="00CD5644"/>
    <w:rsid w:val="00CE1F29"/>
    <w:rsid w:val="00CF0A29"/>
    <w:rsid w:val="00CF58A2"/>
    <w:rsid w:val="00D04254"/>
    <w:rsid w:val="00D11EBF"/>
    <w:rsid w:val="00D2076B"/>
    <w:rsid w:val="00D24703"/>
    <w:rsid w:val="00D30EC3"/>
    <w:rsid w:val="00D31F2D"/>
    <w:rsid w:val="00D325E3"/>
    <w:rsid w:val="00D33506"/>
    <w:rsid w:val="00D42BC4"/>
    <w:rsid w:val="00D46624"/>
    <w:rsid w:val="00D64864"/>
    <w:rsid w:val="00D71652"/>
    <w:rsid w:val="00D80628"/>
    <w:rsid w:val="00D80AEA"/>
    <w:rsid w:val="00D86B01"/>
    <w:rsid w:val="00D9304B"/>
    <w:rsid w:val="00D9690C"/>
    <w:rsid w:val="00DA66BF"/>
    <w:rsid w:val="00DB6612"/>
    <w:rsid w:val="00DC228F"/>
    <w:rsid w:val="00DC2771"/>
    <w:rsid w:val="00DD4E65"/>
    <w:rsid w:val="00DD7FEF"/>
    <w:rsid w:val="00DF0034"/>
    <w:rsid w:val="00DF2FF4"/>
    <w:rsid w:val="00DF7005"/>
    <w:rsid w:val="00E00B38"/>
    <w:rsid w:val="00E14A65"/>
    <w:rsid w:val="00E24C2B"/>
    <w:rsid w:val="00E26888"/>
    <w:rsid w:val="00E369AE"/>
    <w:rsid w:val="00E51B64"/>
    <w:rsid w:val="00E522E1"/>
    <w:rsid w:val="00E63AF6"/>
    <w:rsid w:val="00E775EE"/>
    <w:rsid w:val="00E7790F"/>
    <w:rsid w:val="00E833F3"/>
    <w:rsid w:val="00E83E22"/>
    <w:rsid w:val="00E87F6E"/>
    <w:rsid w:val="00E91BA1"/>
    <w:rsid w:val="00E97DBF"/>
    <w:rsid w:val="00EA6194"/>
    <w:rsid w:val="00EC04A8"/>
    <w:rsid w:val="00F00FF3"/>
    <w:rsid w:val="00F03942"/>
    <w:rsid w:val="00F11E4C"/>
    <w:rsid w:val="00F16D46"/>
    <w:rsid w:val="00F233E7"/>
    <w:rsid w:val="00F315F0"/>
    <w:rsid w:val="00F573B1"/>
    <w:rsid w:val="00F6188D"/>
    <w:rsid w:val="00F64B7C"/>
    <w:rsid w:val="00F70B85"/>
    <w:rsid w:val="00F74F91"/>
    <w:rsid w:val="00FA2096"/>
    <w:rsid w:val="00FA4329"/>
    <w:rsid w:val="00FA666D"/>
    <w:rsid w:val="00FB49F1"/>
    <w:rsid w:val="00FC33C1"/>
    <w:rsid w:val="00FD2797"/>
    <w:rsid w:val="00FE36C4"/>
    <w:rsid w:val="00FE5DCA"/>
    <w:rsid w:val="00FE7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67F63D"/>
  <w15:chartTrackingRefBased/>
  <w15:docId w15:val="{68749F06-2CE1-4746-BFBE-B6D796FA0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A3F"/>
    <w:pPr>
      <w:spacing w:after="160" w:line="259" w:lineRule="auto"/>
    </w:pPr>
    <w:rPr>
      <w:kern w:val="0"/>
      <w:sz w:val="22"/>
      <w:lang w:val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2A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1BB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2A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32A3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32A3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32A3F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32A3F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2A3F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A3F"/>
    <w:rPr>
      <w:kern w:val="0"/>
      <w:sz w:val="18"/>
      <w:szCs w:val="18"/>
      <w:lang w:val="de-DE"/>
    </w:rPr>
  </w:style>
  <w:style w:type="paragraph" w:styleId="ListParagraph">
    <w:name w:val="List Paragraph"/>
    <w:basedOn w:val="Normal"/>
    <w:uiPriority w:val="34"/>
    <w:qFormat/>
    <w:rsid w:val="00532A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32A3F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/>
    </w:rPr>
  </w:style>
  <w:style w:type="character" w:customStyle="1" w:styleId="fontstyle01">
    <w:name w:val="fontstyle01"/>
    <w:basedOn w:val="DefaultParagraphFont"/>
    <w:rsid w:val="00532A3F"/>
    <w:rPr>
      <w:rFonts w:ascii="AdvOT1ef757c0" w:hAnsi="AdvOT1ef757c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532A3F"/>
    <w:rPr>
      <w:rFonts w:ascii="AdvOT7d6df7ab.I" w:hAnsi="AdvOT7d6df7ab.I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532A3F"/>
    <w:rPr>
      <w:kern w:val="0"/>
      <w:sz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32A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2A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2A3F"/>
    <w:rPr>
      <w:kern w:val="0"/>
      <w:sz w:val="20"/>
      <w:szCs w:val="20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2A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2A3F"/>
    <w:rPr>
      <w:b/>
      <w:bCs/>
      <w:kern w:val="0"/>
      <w:sz w:val="20"/>
      <w:szCs w:val="20"/>
      <w:lang w:val="de-DE"/>
    </w:rPr>
  </w:style>
  <w:style w:type="paragraph" w:styleId="Revision">
    <w:name w:val="Revision"/>
    <w:hidden/>
    <w:uiPriority w:val="99"/>
    <w:semiHidden/>
    <w:rsid w:val="00532A3F"/>
    <w:rPr>
      <w:kern w:val="0"/>
      <w:sz w:val="22"/>
      <w:lang w:val="de-DE"/>
    </w:rPr>
  </w:style>
  <w:style w:type="paragraph" w:customStyle="1" w:styleId="EndNoteBibliographyTitle">
    <w:name w:val="EndNote Bibliography Title"/>
    <w:basedOn w:val="Normal"/>
    <w:link w:val="EndNoteBibliographyTitleZchn"/>
    <w:rsid w:val="00532A3F"/>
    <w:pPr>
      <w:spacing w:after="0"/>
      <w:jc w:val="center"/>
    </w:pPr>
    <w:rPr>
      <w:rFonts w:ascii="DengXian" w:eastAsia="DengXian" w:hAnsi="DengXian"/>
      <w:noProof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532A3F"/>
    <w:rPr>
      <w:rFonts w:ascii="DengXian" w:eastAsia="DengXian" w:hAnsi="DengXian"/>
      <w:noProof/>
      <w:kern w:val="0"/>
      <w:sz w:val="22"/>
      <w:lang w:val="de-DE"/>
    </w:rPr>
  </w:style>
  <w:style w:type="paragraph" w:customStyle="1" w:styleId="EndNoteBibliography">
    <w:name w:val="EndNote Bibliography"/>
    <w:basedOn w:val="Normal"/>
    <w:link w:val="EndNoteBibliographyZchn"/>
    <w:rsid w:val="00532A3F"/>
    <w:pPr>
      <w:spacing w:line="240" w:lineRule="auto"/>
    </w:pPr>
    <w:rPr>
      <w:rFonts w:ascii="DengXian" w:eastAsia="DengXian" w:hAnsi="DengXian"/>
      <w:noProof/>
    </w:rPr>
  </w:style>
  <w:style w:type="character" w:customStyle="1" w:styleId="EndNoteBibliographyZchn">
    <w:name w:val="EndNote Bibliography Zchn"/>
    <w:basedOn w:val="DefaultParagraphFont"/>
    <w:link w:val="EndNoteBibliography"/>
    <w:rsid w:val="00532A3F"/>
    <w:rPr>
      <w:rFonts w:ascii="DengXian" w:eastAsia="DengXian" w:hAnsi="DengXian"/>
      <w:noProof/>
      <w:kern w:val="0"/>
      <w:sz w:val="22"/>
      <w:lang w:val="de-DE"/>
    </w:rPr>
  </w:style>
  <w:style w:type="character" w:customStyle="1" w:styleId="u-small-caps">
    <w:name w:val="u-small-caps"/>
    <w:basedOn w:val="DefaultParagraphFont"/>
    <w:rsid w:val="00532A3F"/>
  </w:style>
  <w:style w:type="character" w:styleId="Hyperlink">
    <w:name w:val="Hyperlink"/>
    <w:basedOn w:val="DefaultParagraphFont"/>
    <w:uiPriority w:val="99"/>
    <w:unhideWhenUsed/>
    <w:rsid w:val="00532A3F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532A3F"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8C1BB4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1BB4"/>
    <w:rPr>
      <w:b/>
      <w:bCs/>
      <w:kern w:val="0"/>
      <w:sz w:val="32"/>
      <w:szCs w:val="32"/>
      <w:lang w:val="de-DE"/>
    </w:rPr>
  </w:style>
  <w:style w:type="character" w:styleId="LineNumber">
    <w:name w:val="line number"/>
    <w:basedOn w:val="DefaultParagraphFont"/>
    <w:uiPriority w:val="99"/>
    <w:semiHidden/>
    <w:unhideWhenUsed/>
    <w:rsid w:val="00C07B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506217-093C-4443-8DF6-B21347953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代 代</dc:creator>
  <cp:keywords/>
  <dc:description/>
  <cp:lastModifiedBy>Nadia Olesen</cp:lastModifiedBy>
  <cp:revision>4</cp:revision>
  <cp:lastPrinted>2022-01-27T09:30:00Z</cp:lastPrinted>
  <dcterms:created xsi:type="dcterms:W3CDTF">2022-02-14T10:00:00Z</dcterms:created>
  <dcterms:modified xsi:type="dcterms:W3CDTF">2022-03-11T12:30:00Z</dcterms:modified>
</cp:coreProperties>
</file>